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CAB74" w14:textId="77777777" w:rsidR="00442E3D" w:rsidRDefault="00442E3D" w:rsidP="00270124">
      <w:pPr>
        <w:pStyle w:val="NormalWeb"/>
        <w:spacing w:before="0" w:beforeAutospacing="0" w:after="0" w:afterAutospacing="0"/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</w:pPr>
      <w:r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>A</w:t>
      </w:r>
      <w:r w:rsidR="00270124"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 xml:space="preserve">nalyze the </w:t>
      </w:r>
      <w:r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 xml:space="preserve">four different </w:t>
      </w:r>
      <w:r w:rsidR="00270124"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 xml:space="preserve">graphs and answer the ten questions </w:t>
      </w:r>
      <w:r w:rsidR="006A188B"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>listed below the graphs</w:t>
      </w:r>
      <w:r w:rsidR="00270124"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>. </w:t>
      </w:r>
      <w:r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 xml:space="preserve"> Once answered, submit this file as your assignment. </w:t>
      </w:r>
    </w:p>
    <w:p w14:paraId="1D0A646C" w14:textId="77777777" w:rsidR="00442E3D" w:rsidRDefault="00442E3D" w:rsidP="00270124">
      <w:pPr>
        <w:pStyle w:val="NormalWeb"/>
        <w:spacing w:before="0" w:beforeAutospacing="0" w:after="0" w:afterAutospacing="0"/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</w:pPr>
    </w:p>
    <w:p w14:paraId="32BB50A3" w14:textId="77777777" w:rsidR="00442E3D" w:rsidRDefault="00442E3D" w:rsidP="00270124">
      <w:pPr>
        <w:pStyle w:val="NormalWeb"/>
        <w:spacing w:before="0" w:beforeAutospacing="0" w:after="0" w:afterAutospacing="0"/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</w:pPr>
    </w:p>
    <w:p w14:paraId="5711490B" w14:textId="77777777" w:rsidR="00442E3D" w:rsidRDefault="00442E3D" w:rsidP="00270124">
      <w:pPr>
        <w:pStyle w:val="NormalWeb"/>
        <w:spacing w:before="0" w:beforeAutospacing="0" w:after="0" w:afterAutospacing="0"/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3F01402A" wp14:editId="2E0750A5">
            <wp:extent cx="2853358" cy="4953000"/>
            <wp:effectExtent l="0" t="0" r="4445" b="0"/>
            <wp:docPr id="3" name="Picture 3" descr="https://herzing.blackboard.com/bbcswebdav/pid-10334578-dt-content-rid-22964252_1/xid-2296425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herzing.blackboard.com/bbcswebdav/pid-10334578-dt-content-rid-22964252_1/xid-22964252_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94" cy="497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BFDF1" w14:textId="77777777" w:rsidR="00270124" w:rsidRDefault="00270124" w:rsidP="00270124">
      <w:pPr>
        <w:pStyle w:val="NormalWeb"/>
        <w:spacing w:before="0" w:beforeAutospacing="0" w:after="0" w:afterAutospacing="0"/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</w:pPr>
      <w:r>
        <w:rPr>
          <w:rFonts w:ascii="inherit" w:hAnsi="inherit" w:cs="Arial"/>
          <w:color w:val="000000"/>
          <w:sz w:val="27"/>
          <w:szCs w:val="27"/>
          <w:bdr w:val="none" w:sz="0" w:space="0" w:color="auto" w:frame="1"/>
        </w:rPr>
        <w:t> </w:t>
      </w:r>
    </w:p>
    <w:p w14:paraId="2BB9E350" w14:textId="77777777" w:rsidR="00270124" w:rsidRDefault="00270124" w:rsidP="00270124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inherit" w:hAnsi="inherit" w:cs="Arial"/>
          <w:noProof/>
          <w:color w:val="000000"/>
          <w:sz w:val="27"/>
          <w:szCs w:val="27"/>
          <w:bdr w:val="none" w:sz="0" w:space="0" w:color="auto" w:frame="1"/>
        </w:rPr>
        <w:lastRenderedPageBreak/>
        <w:drawing>
          <wp:inline distT="0" distB="0" distL="0" distR="0" wp14:anchorId="69AD850F" wp14:editId="40D6765A">
            <wp:extent cx="3981450" cy="6558654"/>
            <wp:effectExtent l="0" t="0" r="0" b="0"/>
            <wp:docPr id="1" name="Picture 1" descr="https://herzing.blackboard.com/bbcswebdav/pid-10334578-dt-content-rid-22964253_1/xid-22964253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herzing.blackboard.com/bbcswebdav/pid-10334578-dt-content-rid-22964253_1/xid-22964253_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215" cy="6576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248F6" w14:textId="77777777" w:rsidR="00F15AE9" w:rsidRDefault="00F15AE9" w:rsidP="00F15AE9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0B28F577" w14:textId="1711A4CE" w:rsidR="006A188B" w:rsidRDefault="00F15AE9" w:rsidP="00F15AE9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What would happen to the curves in each of the following scenarios?  To answer this question, write the letter of the graph you would use in each scenario</w:t>
      </w:r>
      <w:r w:rsidR="00B216ED">
        <w:rPr>
          <w:rFonts w:ascii="Arial" w:hAnsi="Arial" w:cs="Arial"/>
          <w:color w:val="000000"/>
        </w:rPr>
        <w:t>, and explain in one or two sentences why.</w:t>
      </w:r>
    </w:p>
    <w:p w14:paraId="3D5D8BBB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re was a freeze in the orange groves and much of the crop was lost.</w:t>
      </w:r>
    </w:p>
    <w:p w14:paraId="48C652EF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7B687808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new report came out that said oranges have more antioxidants than other fruits.</w:t>
      </w:r>
    </w:p>
    <w:p w14:paraId="71D1C99B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18304582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re was a “baby boom” and population doubled.</w:t>
      </w:r>
    </w:p>
    <w:p w14:paraId="0EE74BFE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5A5B18DA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ew government regulations increased the tax on all oranges.</w:t>
      </w:r>
    </w:p>
    <w:p w14:paraId="73D54B45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58B57B5E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subsidy was created to decrease the price of fruit.</w:t>
      </w:r>
    </w:p>
    <w:p w14:paraId="454AB52B" w14:textId="77777777" w:rsidR="006A188B" w:rsidRDefault="006A188B" w:rsidP="006A188B">
      <w:pPr>
        <w:pStyle w:val="ListParagraph"/>
        <w:rPr>
          <w:rFonts w:ascii="Arial" w:hAnsi="Arial" w:cs="Arial"/>
          <w:color w:val="000000"/>
        </w:rPr>
      </w:pPr>
    </w:p>
    <w:p w14:paraId="5E14FB4D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range seedlings were cheaper relative to other seedlings.</w:t>
      </w:r>
    </w:p>
    <w:p w14:paraId="65F99A27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339BBA90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roducers switched from growing apples to growing oranges due to climate change.</w:t>
      </w:r>
    </w:p>
    <w:p w14:paraId="7850EB78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53664D88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report came out that said oranges cause heart disease.</w:t>
      </w:r>
    </w:p>
    <w:p w14:paraId="16B94CD3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5DC4FC23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rrigation equipment (an input of growing oranges) increased in price.</w:t>
      </w:r>
    </w:p>
    <w:p w14:paraId="6909C179" w14:textId="77777777" w:rsidR="006A188B" w:rsidRDefault="006A188B" w:rsidP="006A188B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36503B57" w14:textId="77777777" w:rsidR="00F15AE9" w:rsidRDefault="00F15AE9" w:rsidP="00F15AE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pples (a substitute for oranges) went down in price.</w:t>
      </w:r>
    </w:p>
    <w:sectPr w:rsidR="00F15AE9" w:rsidSect="00442E3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37067"/>
    <w:multiLevelType w:val="hybridMultilevel"/>
    <w:tmpl w:val="9E1AE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DB23FE"/>
    <w:multiLevelType w:val="hybridMultilevel"/>
    <w:tmpl w:val="9F868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7322244">
    <w:abstractNumId w:val="1"/>
  </w:num>
  <w:num w:numId="2" w16cid:durableId="1130981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7EwNjQ0NzY2NTJT0lEKTi0uzszPAykwqgUAu531dCwAAAA="/>
  </w:docVars>
  <w:rsids>
    <w:rsidRoot w:val="00270124"/>
    <w:rsid w:val="00270124"/>
    <w:rsid w:val="00442E3D"/>
    <w:rsid w:val="00600113"/>
    <w:rsid w:val="006710B0"/>
    <w:rsid w:val="006A188B"/>
    <w:rsid w:val="00B216ED"/>
    <w:rsid w:val="00B459FE"/>
    <w:rsid w:val="00C13911"/>
    <w:rsid w:val="00D814D0"/>
    <w:rsid w:val="00E51DFE"/>
    <w:rsid w:val="00F15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53B60"/>
  <w15:chartTrackingRefBased/>
  <w15:docId w15:val="{6FE3CCC5-F9A8-4628-9755-92410EEDA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01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70124"/>
    <w:rPr>
      <w:b/>
      <w:bCs/>
    </w:rPr>
  </w:style>
  <w:style w:type="paragraph" w:styleId="ListParagraph">
    <w:name w:val="List Paragraph"/>
    <w:basedOn w:val="Normal"/>
    <w:uiPriority w:val="34"/>
    <w:qFormat/>
    <w:rsid w:val="006A1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5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ture, Lori</dc:creator>
  <cp:keywords/>
  <dc:description/>
  <cp:lastModifiedBy>Natalie Medina</cp:lastModifiedBy>
  <cp:revision>2</cp:revision>
  <dcterms:created xsi:type="dcterms:W3CDTF">2022-03-18T13:58:00Z</dcterms:created>
  <dcterms:modified xsi:type="dcterms:W3CDTF">2022-03-18T13:58:00Z</dcterms:modified>
</cp:coreProperties>
</file>